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23851" w14:textId="46665283" w:rsidR="00F3095B" w:rsidRDefault="00097617" w:rsidP="00F3095B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 w:rsidRPr="00097617">
        <w:rPr>
          <w:rFonts w:ascii="Verdana" w:eastAsia="Times New Roman" w:hAnsi="Verdana" w:cs="Times New Roman"/>
          <w:bCs/>
          <w:noProof/>
          <w:sz w:val="36"/>
          <w:szCs w:val="28"/>
        </w:rPr>
        <w:t>Lies We Believe (Part 2)</w:t>
      </w:r>
    </w:p>
    <w:p w14:paraId="6B474AFF" w14:textId="3CE89B38" w:rsidR="00F3095B" w:rsidRPr="00F449E6" w:rsidRDefault="00F3095B" w:rsidP="00F3095B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F449E6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7F3CE6">
        <w:rPr>
          <w:rFonts w:ascii="Century Gothic" w:eastAsia="Times New Roman" w:hAnsi="Century Gothic" w:cs="Tahoma"/>
          <w:sz w:val="32"/>
          <w:szCs w:val="28"/>
        </w:rPr>
        <w:t xml:space="preserve">November </w:t>
      </w:r>
      <w:r w:rsidR="00097617">
        <w:rPr>
          <w:rFonts w:ascii="Century Gothic" w:eastAsia="Times New Roman" w:hAnsi="Century Gothic" w:cs="Tahoma"/>
          <w:sz w:val="32"/>
          <w:szCs w:val="28"/>
        </w:rPr>
        <w:t>11</w:t>
      </w:r>
      <w:r w:rsidR="00D53666">
        <w:rPr>
          <w:rFonts w:ascii="Century Gothic" w:eastAsia="Times New Roman" w:hAnsi="Century Gothic" w:cs="Tahoma"/>
          <w:sz w:val="32"/>
          <w:szCs w:val="28"/>
        </w:rPr>
        <w:t>, 2018</w:t>
      </w:r>
    </w:p>
    <w:p w14:paraId="29151518" w14:textId="77CF045C" w:rsidR="00F3095B" w:rsidRDefault="00D53666" w:rsidP="00F3095B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>
        <w:rPr>
          <w:rFonts w:ascii="Century Gothic" w:eastAsia="Times New Roman" w:hAnsi="Century Gothic" w:cs="Tahoma"/>
          <w:bCs/>
          <w:i/>
          <w:sz w:val="28"/>
          <w:szCs w:val="24"/>
        </w:rPr>
        <w:t xml:space="preserve">Jeremiah </w:t>
      </w:r>
      <w:r w:rsidR="007F3CE6">
        <w:rPr>
          <w:rFonts w:ascii="Century Gothic" w:eastAsia="Times New Roman" w:hAnsi="Century Gothic" w:cs="Tahoma"/>
          <w:bCs/>
          <w:i/>
          <w:sz w:val="28"/>
          <w:szCs w:val="24"/>
        </w:rPr>
        <w:t>7</w:t>
      </w:r>
    </w:p>
    <w:p w14:paraId="28978AF9" w14:textId="13286664" w:rsidR="00D7536F" w:rsidRPr="0061613D" w:rsidRDefault="00D7536F" w:rsidP="00D7536F">
      <w:pPr>
        <w:pStyle w:val="NoSpacing"/>
        <w:jc w:val="center"/>
        <w:rPr>
          <w:rFonts w:ascii="Century Gothic" w:hAnsi="Century Gothic"/>
          <w:sz w:val="28"/>
          <w:szCs w:val="28"/>
        </w:rPr>
      </w:pPr>
      <w:r w:rsidRPr="0061613D">
        <w:rPr>
          <w:rFonts w:ascii="Century Gothic" w:hAnsi="Century Gothic"/>
          <w:bCs/>
          <w:sz w:val="28"/>
          <w:szCs w:val="28"/>
        </w:rPr>
        <w:t xml:space="preserve">Discover this </w:t>
      </w:r>
      <w:r w:rsidR="00AA0A9C" w:rsidRPr="0061613D">
        <w:rPr>
          <w:rFonts w:ascii="Century Gothic" w:hAnsi="Century Gothic"/>
          <w:bCs/>
          <w:sz w:val="28"/>
          <w:szCs w:val="28"/>
        </w:rPr>
        <w:t>e</w:t>
      </w:r>
      <w:r w:rsidRPr="0061613D">
        <w:rPr>
          <w:rFonts w:ascii="Century Gothic" w:hAnsi="Century Gothic"/>
          <w:bCs/>
          <w:sz w:val="28"/>
          <w:szCs w:val="28"/>
        </w:rPr>
        <w:t>vent in the Bible App.</w:t>
      </w:r>
    </w:p>
    <w:p w14:paraId="7DC190EA" w14:textId="77777777" w:rsidR="00D7536F" w:rsidRPr="0061613D" w:rsidRDefault="00D7536F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28D70852" w14:textId="77777777" w:rsidR="00F3095B" w:rsidRPr="0061613D" w:rsidRDefault="00F3095B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5C66FA05" w14:textId="77777777" w:rsidR="00123967" w:rsidRPr="0061613D" w:rsidRDefault="00123967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75926F8C" w14:textId="47550FA3" w:rsidR="00123967" w:rsidRPr="0061613D" w:rsidRDefault="00123967" w:rsidP="00D7536F">
      <w:pPr>
        <w:pStyle w:val="NoSpacing"/>
        <w:rPr>
          <w:rFonts w:ascii="Century Gothic" w:hAnsi="Century Gothic"/>
          <w:sz w:val="28"/>
          <w:szCs w:val="28"/>
        </w:rPr>
      </w:pPr>
    </w:p>
    <w:p w14:paraId="1B20D577" w14:textId="7F7C0C00" w:rsidR="00890814" w:rsidRPr="0061613D" w:rsidRDefault="00710DB6" w:rsidP="00890814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Truth</w:t>
      </w:r>
    </w:p>
    <w:p w14:paraId="04CADF49" w14:textId="09F5C67C" w:rsidR="00890814" w:rsidRDefault="00890814" w:rsidP="00890814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2C719880" w14:textId="0FC7DD76" w:rsidR="00890814" w:rsidRPr="00057114" w:rsidRDefault="004E5797" w:rsidP="00586A32">
      <w:pPr>
        <w:pStyle w:val="NoSpacing"/>
        <w:rPr>
          <w:rFonts w:ascii="Century Gothic" w:hAnsi="Century Gothic"/>
          <w:b/>
          <w:sz w:val="28"/>
          <w:szCs w:val="28"/>
        </w:rPr>
      </w:pPr>
      <w:r w:rsidRPr="00057114">
        <w:rPr>
          <w:rFonts w:ascii="Century Gothic" w:hAnsi="Century Gothic"/>
          <w:b/>
          <w:sz w:val="28"/>
          <w:szCs w:val="28"/>
        </w:rPr>
        <w:t>___</w:t>
      </w:r>
      <w:r w:rsidR="004316F5" w:rsidRPr="00057114">
        <w:rPr>
          <w:rFonts w:ascii="Century Gothic" w:hAnsi="Century Gothic"/>
          <w:b/>
          <w:sz w:val="28"/>
          <w:szCs w:val="28"/>
        </w:rPr>
        <w:t>_____________________________________________</w:t>
      </w:r>
      <w:r w:rsidR="00D53666" w:rsidRPr="00057114">
        <w:rPr>
          <w:rFonts w:ascii="Century Gothic" w:hAnsi="Century Gothic"/>
          <w:b/>
          <w:sz w:val="28"/>
          <w:szCs w:val="28"/>
        </w:rPr>
        <w:t>!</w:t>
      </w:r>
      <w:bookmarkEnd w:id="0"/>
      <w:bookmarkEnd w:id="1"/>
      <w:bookmarkEnd w:id="2"/>
      <w:bookmarkEnd w:id="3"/>
      <w:bookmarkEnd w:id="4"/>
    </w:p>
    <w:p w14:paraId="0187B8D6" w14:textId="33D7160A" w:rsidR="003F79BD" w:rsidRDefault="003F79BD" w:rsidP="00586A32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D753C45" w14:textId="77777777" w:rsidR="003F79BD" w:rsidRDefault="003F79BD" w:rsidP="00586A32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08F65234" w14:textId="77777777" w:rsidR="00143896" w:rsidRDefault="003F79BD" w:rsidP="00586A32">
      <w:pPr>
        <w:pStyle w:val="NoSpacing"/>
        <w:numPr>
          <w:ilvl w:val="0"/>
          <w:numId w:val="25"/>
        </w:numPr>
        <w:rPr>
          <w:rFonts w:ascii="Century Gothic" w:hAnsi="Century Gothic"/>
          <w:sz w:val="28"/>
          <w:szCs w:val="28"/>
        </w:rPr>
      </w:pPr>
      <w:r w:rsidRPr="003F79BD">
        <w:rPr>
          <w:rFonts w:ascii="Century Gothic" w:hAnsi="Century Gothic"/>
          <w:bCs/>
          <w:sz w:val="28"/>
          <w:szCs w:val="28"/>
        </w:rPr>
        <w:t>You can worship and live any way you want. (1-4, 6, 9-11)</w:t>
      </w:r>
    </w:p>
    <w:p w14:paraId="10AC533E" w14:textId="3E022E97" w:rsidR="00143896" w:rsidRDefault="00143896" w:rsidP="00143896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74C2321D" w14:textId="434333E4" w:rsidR="00143896" w:rsidRDefault="00143896" w:rsidP="00143896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042A7EDC" w14:textId="77777777" w:rsidR="00057114" w:rsidRDefault="00057114" w:rsidP="00143896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6BA39E05" w14:textId="5EA7960C" w:rsidR="00057114" w:rsidRDefault="00057114" w:rsidP="00143896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5E344218" w14:textId="77777777" w:rsidR="00057114" w:rsidRPr="00143896" w:rsidRDefault="00057114" w:rsidP="00143896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416F3468" w14:textId="77777777" w:rsidR="00057114" w:rsidRDefault="00143896" w:rsidP="00057114">
      <w:pPr>
        <w:pStyle w:val="NoSpacing"/>
        <w:numPr>
          <w:ilvl w:val="0"/>
          <w:numId w:val="25"/>
        </w:numPr>
        <w:rPr>
          <w:rFonts w:ascii="Century Gothic" w:hAnsi="Century Gothic"/>
          <w:sz w:val="28"/>
          <w:szCs w:val="28"/>
        </w:rPr>
      </w:pPr>
      <w:r w:rsidRPr="00143896">
        <w:rPr>
          <w:rFonts w:ascii="Century Gothic" w:hAnsi="Century Gothic"/>
          <w:bCs/>
          <w:sz w:val="28"/>
          <w:szCs w:val="28"/>
        </w:rPr>
        <w:t>God won't discipline us. (12)</w:t>
      </w:r>
    </w:p>
    <w:p w14:paraId="74953630" w14:textId="15D8769A" w:rsidR="00057114" w:rsidRDefault="00057114" w:rsidP="00057114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66E5B9D5" w14:textId="77777777" w:rsidR="00057114" w:rsidRDefault="00057114" w:rsidP="00057114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6AD18100" w14:textId="7EF216BB" w:rsidR="00057114" w:rsidRDefault="00057114" w:rsidP="00057114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285EF9F3" w14:textId="77777777" w:rsidR="00057114" w:rsidRDefault="00057114" w:rsidP="00057114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69F7F8A7" w14:textId="77777777" w:rsidR="00057114" w:rsidRPr="00057114" w:rsidRDefault="00057114" w:rsidP="00057114">
      <w:pPr>
        <w:pStyle w:val="NoSpacing"/>
        <w:ind w:left="360"/>
        <w:rPr>
          <w:rFonts w:ascii="Century Gothic" w:hAnsi="Century Gothic"/>
          <w:sz w:val="28"/>
          <w:szCs w:val="28"/>
        </w:rPr>
      </w:pPr>
    </w:p>
    <w:p w14:paraId="3EC50938" w14:textId="1616FB6B" w:rsidR="00143896" w:rsidRPr="00057114" w:rsidRDefault="00057114" w:rsidP="00057114">
      <w:pPr>
        <w:pStyle w:val="NoSpacing"/>
        <w:numPr>
          <w:ilvl w:val="0"/>
          <w:numId w:val="25"/>
        </w:numPr>
        <w:rPr>
          <w:rFonts w:ascii="Century Gothic" w:hAnsi="Century Gothic"/>
          <w:sz w:val="28"/>
          <w:szCs w:val="28"/>
        </w:rPr>
      </w:pPr>
      <w:r w:rsidRPr="00057114">
        <w:rPr>
          <w:rFonts w:ascii="Century Gothic" w:hAnsi="Century Gothic"/>
          <w:bCs/>
          <w:sz w:val="28"/>
          <w:szCs w:val="28"/>
        </w:rPr>
        <w:t>Sin hurts only God. (18-19)</w:t>
      </w:r>
    </w:p>
    <w:p w14:paraId="0AB805F3" w14:textId="50C8F918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4908E1F0" w14:textId="74D09451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00D6E95B" w14:textId="4FC2FA56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060A8A84" w14:textId="07BA2CDA" w:rsidR="00057114" w:rsidRPr="00057114" w:rsidRDefault="00057114" w:rsidP="00057114">
      <w:pPr>
        <w:pStyle w:val="NoSpacing"/>
        <w:numPr>
          <w:ilvl w:val="0"/>
          <w:numId w:val="25"/>
        </w:numPr>
        <w:rPr>
          <w:rFonts w:ascii="Century Gothic" w:hAnsi="Century Gothic"/>
          <w:sz w:val="28"/>
          <w:szCs w:val="28"/>
        </w:rPr>
      </w:pPr>
      <w:r w:rsidRPr="00057114">
        <w:rPr>
          <w:rFonts w:ascii="Century Gothic" w:hAnsi="Century Gothic"/>
          <w:bCs/>
          <w:sz w:val="28"/>
          <w:szCs w:val="28"/>
        </w:rPr>
        <w:lastRenderedPageBreak/>
        <w:t>_____________________________________________. (21-24)</w:t>
      </w:r>
    </w:p>
    <w:p w14:paraId="0C576803" w14:textId="103DF324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33A55A76" w14:textId="698C250D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407648CD" w14:textId="14D3BB97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19D03E8A" w14:textId="64FBEDD3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2FDFB29C" w14:textId="33D3E749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635CA27A" w14:textId="73D1FCAE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59D7A1A9" w14:textId="4061B360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7F2B41B0" w14:textId="3983F8A5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16E6A796" w14:textId="29B7F092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1094EB08" w14:textId="3C094B27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064A4622" w14:textId="6A71291E" w:rsidR="00057114" w:rsidRDefault="00057114" w:rsidP="00057114">
      <w:pPr>
        <w:pStyle w:val="NoSpacing"/>
        <w:rPr>
          <w:rFonts w:ascii="Century Gothic" w:hAnsi="Century Gothic"/>
          <w:sz w:val="28"/>
          <w:szCs w:val="28"/>
        </w:rPr>
      </w:pPr>
    </w:p>
    <w:p w14:paraId="12434888" w14:textId="1FD3E97B" w:rsidR="00057114" w:rsidRPr="00F037C6" w:rsidRDefault="00F037C6" w:rsidP="00300E53">
      <w:pPr>
        <w:pStyle w:val="NoSpacing"/>
        <w:numPr>
          <w:ilvl w:val="0"/>
          <w:numId w:val="25"/>
        </w:numPr>
        <w:rPr>
          <w:rFonts w:ascii="Century Gothic" w:hAnsi="Century Gothic"/>
          <w:sz w:val="28"/>
          <w:szCs w:val="28"/>
        </w:rPr>
      </w:pPr>
      <w:r w:rsidRPr="00F037C6">
        <w:rPr>
          <w:rFonts w:ascii="Century Gothic" w:hAnsi="Century Gothic"/>
          <w:bCs/>
          <w:sz w:val="28"/>
          <w:szCs w:val="28"/>
        </w:rPr>
        <w:t>_____________________________________________. (28-29, 31-32)</w:t>
      </w:r>
    </w:p>
    <w:sectPr w:rsidR="00057114" w:rsidRPr="00F037C6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F4B55A" w14:textId="77777777" w:rsidR="00987861" w:rsidRDefault="00987861" w:rsidP="00C413EA">
      <w:pPr>
        <w:spacing w:after="0" w:line="240" w:lineRule="auto"/>
      </w:pPr>
      <w:r>
        <w:separator/>
      </w:r>
    </w:p>
  </w:endnote>
  <w:endnote w:type="continuationSeparator" w:id="0">
    <w:p w14:paraId="7C61C71E" w14:textId="77777777" w:rsidR="00987861" w:rsidRDefault="00987861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739BF" w14:textId="77777777" w:rsidR="00987861" w:rsidRDefault="00987861" w:rsidP="00C413EA">
      <w:pPr>
        <w:spacing w:after="0" w:line="240" w:lineRule="auto"/>
      </w:pPr>
      <w:r>
        <w:separator/>
      </w:r>
    </w:p>
  </w:footnote>
  <w:footnote w:type="continuationSeparator" w:id="0">
    <w:p w14:paraId="751239E3" w14:textId="77777777" w:rsidR="00987861" w:rsidRDefault="00987861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665199"/>
    <w:multiLevelType w:val="hybridMultilevel"/>
    <w:tmpl w:val="341219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1"/>
  </w:num>
  <w:num w:numId="4">
    <w:abstractNumId w:val="12"/>
  </w:num>
  <w:num w:numId="5">
    <w:abstractNumId w:val="0"/>
  </w:num>
  <w:num w:numId="6">
    <w:abstractNumId w:val="20"/>
  </w:num>
  <w:num w:numId="7">
    <w:abstractNumId w:val="1"/>
  </w:num>
  <w:num w:numId="8">
    <w:abstractNumId w:val="23"/>
  </w:num>
  <w:num w:numId="9">
    <w:abstractNumId w:val="16"/>
  </w:num>
  <w:num w:numId="10">
    <w:abstractNumId w:val="7"/>
  </w:num>
  <w:num w:numId="11">
    <w:abstractNumId w:val="4"/>
  </w:num>
  <w:num w:numId="12">
    <w:abstractNumId w:val="3"/>
  </w:num>
  <w:num w:numId="13">
    <w:abstractNumId w:val="22"/>
  </w:num>
  <w:num w:numId="14">
    <w:abstractNumId w:val="6"/>
  </w:num>
  <w:num w:numId="15">
    <w:abstractNumId w:val="17"/>
  </w:num>
  <w:num w:numId="16">
    <w:abstractNumId w:val="15"/>
  </w:num>
  <w:num w:numId="17">
    <w:abstractNumId w:val="10"/>
  </w:num>
  <w:num w:numId="18">
    <w:abstractNumId w:val="14"/>
  </w:num>
  <w:num w:numId="19">
    <w:abstractNumId w:val="2"/>
  </w:num>
  <w:num w:numId="20">
    <w:abstractNumId w:val="8"/>
  </w:num>
  <w:num w:numId="21">
    <w:abstractNumId w:val="19"/>
  </w:num>
  <w:num w:numId="22">
    <w:abstractNumId w:val="21"/>
  </w:num>
  <w:num w:numId="23">
    <w:abstractNumId w:val="5"/>
  </w:num>
  <w:num w:numId="24">
    <w:abstractNumId w:val="18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Ma4FAIn7oaI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32468"/>
    <w:rsid w:val="00042B80"/>
    <w:rsid w:val="00043B9E"/>
    <w:rsid w:val="00051F92"/>
    <w:rsid w:val="00054A9E"/>
    <w:rsid w:val="00057114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4456"/>
    <w:rsid w:val="000D08C9"/>
    <w:rsid w:val="000D52BD"/>
    <w:rsid w:val="000D5EAA"/>
    <w:rsid w:val="000D6680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70CD8"/>
    <w:rsid w:val="00175AE9"/>
    <w:rsid w:val="00180445"/>
    <w:rsid w:val="0019082E"/>
    <w:rsid w:val="001A0C3C"/>
    <w:rsid w:val="001A2372"/>
    <w:rsid w:val="001B0E47"/>
    <w:rsid w:val="001B302F"/>
    <w:rsid w:val="001B4BAE"/>
    <w:rsid w:val="001C14D9"/>
    <w:rsid w:val="001D5676"/>
    <w:rsid w:val="001D59F4"/>
    <w:rsid w:val="001E2184"/>
    <w:rsid w:val="001E2A1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96"/>
    <w:rsid w:val="0021594F"/>
    <w:rsid w:val="002165AB"/>
    <w:rsid w:val="00221114"/>
    <w:rsid w:val="002249D8"/>
    <w:rsid w:val="002310EE"/>
    <w:rsid w:val="00236E64"/>
    <w:rsid w:val="00254523"/>
    <w:rsid w:val="0025561C"/>
    <w:rsid w:val="002571D4"/>
    <w:rsid w:val="002611E6"/>
    <w:rsid w:val="00263C62"/>
    <w:rsid w:val="00266C5A"/>
    <w:rsid w:val="00270870"/>
    <w:rsid w:val="002745F7"/>
    <w:rsid w:val="00283C95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30C7C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3A5A"/>
    <w:rsid w:val="003A568D"/>
    <w:rsid w:val="003C68FE"/>
    <w:rsid w:val="003C6D89"/>
    <w:rsid w:val="003D5E9F"/>
    <w:rsid w:val="003E5696"/>
    <w:rsid w:val="003E5DF6"/>
    <w:rsid w:val="003F1972"/>
    <w:rsid w:val="003F79BD"/>
    <w:rsid w:val="0040502C"/>
    <w:rsid w:val="00414B4F"/>
    <w:rsid w:val="004179B4"/>
    <w:rsid w:val="004222EB"/>
    <w:rsid w:val="00424DB3"/>
    <w:rsid w:val="00427018"/>
    <w:rsid w:val="004316F5"/>
    <w:rsid w:val="00450FD1"/>
    <w:rsid w:val="004543D7"/>
    <w:rsid w:val="00454652"/>
    <w:rsid w:val="00461FC4"/>
    <w:rsid w:val="00462FAD"/>
    <w:rsid w:val="004655AA"/>
    <w:rsid w:val="0046628D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6A32"/>
    <w:rsid w:val="0059005F"/>
    <w:rsid w:val="005942F1"/>
    <w:rsid w:val="005B0E35"/>
    <w:rsid w:val="005B23CD"/>
    <w:rsid w:val="005D4134"/>
    <w:rsid w:val="005D5455"/>
    <w:rsid w:val="005D54B7"/>
    <w:rsid w:val="005E4CF1"/>
    <w:rsid w:val="005E53C6"/>
    <w:rsid w:val="005F3A8F"/>
    <w:rsid w:val="00603AF2"/>
    <w:rsid w:val="00610D19"/>
    <w:rsid w:val="006115C7"/>
    <w:rsid w:val="00615C47"/>
    <w:rsid w:val="0061613D"/>
    <w:rsid w:val="00620860"/>
    <w:rsid w:val="00626BC1"/>
    <w:rsid w:val="00630D57"/>
    <w:rsid w:val="00630DE9"/>
    <w:rsid w:val="00633D47"/>
    <w:rsid w:val="00635057"/>
    <w:rsid w:val="0064122C"/>
    <w:rsid w:val="00646F72"/>
    <w:rsid w:val="0065324F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C6133"/>
    <w:rsid w:val="006D33B6"/>
    <w:rsid w:val="006E1DE6"/>
    <w:rsid w:val="006E33E0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29EA"/>
    <w:rsid w:val="00790937"/>
    <w:rsid w:val="007909BD"/>
    <w:rsid w:val="007A0600"/>
    <w:rsid w:val="007A1B30"/>
    <w:rsid w:val="007C4B2F"/>
    <w:rsid w:val="007D089F"/>
    <w:rsid w:val="007D3758"/>
    <w:rsid w:val="007F3CE6"/>
    <w:rsid w:val="008022DA"/>
    <w:rsid w:val="00817907"/>
    <w:rsid w:val="008215B0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79D2"/>
    <w:rsid w:val="0087612B"/>
    <w:rsid w:val="008833D2"/>
    <w:rsid w:val="00883C17"/>
    <w:rsid w:val="00885472"/>
    <w:rsid w:val="00890814"/>
    <w:rsid w:val="008A0BE8"/>
    <w:rsid w:val="008A7482"/>
    <w:rsid w:val="008B3BEA"/>
    <w:rsid w:val="008C4F64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82828"/>
    <w:rsid w:val="00987861"/>
    <w:rsid w:val="00987FB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7679"/>
    <w:rsid w:val="00A40987"/>
    <w:rsid w:val="00A41369"/>
    <w:rsid w:val="00A44565"/>
    <w:rsid w:val="00A44C27"/>
    <w:rsid w:val="00A46372"/>
    <w:rsid w:val="00A539FB"/>
    <w:rsid w:val="00A60126"/>
    <w:rsid w:val="00A630A8"/>
    <w:rsid w:val="00A73271"/>
    <w:rsid w:val="00A7710C"/>
    <w:rsid w:val="00A90603"/>
    <w:rsid w:val="00A91C1D"/>
    <w:rsid w:val="00A93DD7"/>
    <w:rsid w:val="00AA0A9C"/>
    <w:rsid w:val="00AA441A"/>
    <w:rsid w:val="00AA6748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67C6"/>
    <w:rsid w:val="00C31018"/>
    <w:rsid w:val="00C359DC"/>
    <w:rsid w:val="00C400B9"/>
    <w:rsid w:val="00C413EA"/>
    <w:rsid w:val="00C42803"/>
    <w:rsid w:val="00C53378"/>
    <w:rsid w:val="00C612E5"/>
    <w:rsid w:val="00C6204C"/>
    <w:rsid w:val="00C6675C"/>
    <w:rsid w:val="00C74CD1"/>
    <w:rsid w:val="00C75931"/>
    <w:rsid w:val="00C76870"/>
    <w:rsid w:val="00C802D1"/>
    <w:rsid w:val="00C94DF6"/>
    <w:rsid w:val="00CA408F"/>
    <w:rsid w:val="00CA591B"/>
    <w:rsid w:val="00CA61D6"/>
    <w:rsid w:val="00CA6760"/>
    <w:rsid w:val="00CA6BEC"/>
    <w:rsid w:val="00CB1686"/>
    <w:rsid w:val="00CB7A03"/>
    <w:rsid w:val="00CC4356"/>
    <w:rsid w:val="00CC65CE"/>
    <w:rsid w:val="00CD1CCA"/>
    <w:rsid w:val="00CD6985"/>
    <w:rsid w:val="00CE2BB6"/>
    <w:rsid w:val="00CE5F77"/>
    <w:rsid w:val="00CF4FD7"/>
    <w:rsid w:val="00CF5D6C"/>
    <w:rsid w:val="00D0655B"/>
    <w:rsid w:val="00D0762D"/>
    <w:rsid w:val="00D15106"/>
    <w:rsid w:val="00D15F01"/>
    <w:rsid w:val="00D21B51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50DB"/>
    <w:rsid w:val="00DA0E47"/>
    <w:rsid w:val="00DA7E0C"/>
    <w:rsid w:val="00DB0613"/>
    <w:rsid w:val="00DB41FC"/>
    <w:rsid w:val="00DB4B54"/>
    <w:rsid w:val="00DB5944"/>
    <w:rsid w:val="00DB7DED"/>
    <w:rsid w:val="00DC08F0"/>
    <w:rsid w:val="00DC2C5E"/>
    <w:rsid w:val="00DD3FE1"/>
    <w:rsid w:val="00DD563A"/>
    <w:rsid w:val="00DD7B7B"/>
    <w:rsid w:val="00DE14D2"/>
    <w:rsid w:val="00DE3D73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73AD"/>
    <w:rsid w:val="00E93966"/>
    <w:rsid w:val="00EB3585"/>
    <w:rsid w:val="00EB3E30"/>
    <w:rsid w:val="00EB4046"/>
    <w:rsid w:val="00EC1EAA"/>
    <w:rsid w:val="00EC531B"/>
    <w:rsid w:val="00EC69F5"/>
    <w:rsid w:val="00EC7655"/>
    <w:rsid w:val="00ED18CC"/>
    <w:rsid w:val="00ED3F9E"/>
    <w:rsid w:val="00ED4101"/>
    <w:rsid w:val="00ED5EC7"/>
    <w:rsid w:val="00EE042A"/>
    <w:rsid w:val="00EF1DE9"/>
    <w:rsid w:val="00F00ACF"/>
    <w:rsid w:val="00F0170A"/>
    <w:rsid w:val="00F037C6"/>
    <w:rsid w:val="00F0589A"/>
    <w:rsid w:val="00F17DBE"/>
    <w:rsid w:val="00F24FC6"/>
    <w:rsid w:val="00F3095B"/>
    <w:rsid w:val="00F33BB0"/>
    <w:rsid w:val="00F36171"/>
    <w:rsid w:val="00F40C92"/>
    <w:rsid w:val="00F645F0"/>
    <w:rsid w:val="00F71490"/>
    <w:rsid w:val="00F719BE"/>
    <w:rsid w:val="00F71B16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5041"/>
    <w:rsid w:val="00FB091C"/>
    <w:rsid w:val="00FB7BA3"/>
    <w:rsid w:val="00FC6F12"/>
    <w:rsid w:val="00FD204F"/>
    <w:rsid w:val="00FF0662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1043A-BFF4-4CF3-A520-25C0E5F18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3</cp:revision>
  <cp:lastPrinted>2018-03-23T15:23:00Z</cp:lastPrinted>
  <dcterms:created xsi:type="dcterms:W3CDTF">2018-11-13T21:23:00Z</dcterms:created>
  <dcterms:modified xsi:type="dcterms:W3CDTF">2018-11-13T21:23:00Z</dcterms:modified>
</cp:coreProperties>
</file>